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0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9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sREDMQjjsoD235INiCSSNGlyh4q4eNtf6AQS4Jqv1fVX/6oK3DDc9vKo7/XrPwGN8Jrf2csRrwCyArnClwAeVxszhKedETcSeCPI6UYjkT9J+lkBfbUoLcUlP3vomj9Gy3AJWD4f8eQ98mOshKw+66EEyswkZuvMOX8kBjFsVd8Zj8wIM/KzCq/v+YPgpIgi72v+pGu70xCztB3zh3LqsHY55+8drpwoRTL1sb5h5Od6s6xSRe2qI/FuX7a6Af9tqbmzMOh7P1DZMtCX/wL9WRRlwx13Z34yn3qMaySAJxHcmFeShP9YGfLfeMAF5sdrpDcC/W/nm3jJzAH/qTJqx/nO4QSebeiegAyen1h+ggXytx/rcu8HVfadjxrDAf/973v3CdVWa8OTd3kh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t be design. Have you restarted Day One to make sure the image wasn't</w:t>
      </w:r>
      <w:r>
        <w:t xml:space="preserve"> </w:t>
      </w:r>
      <w:r>
        <w:t xml:space="preserve">picked up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9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71b800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71b800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04</dc:title>
  <dc:creator/>
  <cp:keywords/>
  <dcterms:created xsi:type="dcterms:W3CDTF">2026-05-07T02:59:14Z</dcterms:created>
  <dcterms:modified xsi:type="dcterms:W3CDTF">2026-05-07T02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